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act sensitization in patients with allergic hand eczema: Patterns of sensitization and suspected allergen sources by eczema location: an analysis of patch test data of the Information Network of Departments of Dermatology (IVDK), 2005-2024</w:t>
      </w:r>
    </w:p>
    <w:p>
      <w:pPr>
        <w:pStyle w:val="Subtitle"/>
      </w:pPr>
      <w:r>
        <w:t xml:space="preserve">Localisation: Han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Inhaltsverzeichnisberschrift"/>
          </w:pPr>
          <w:r>
            <w:t xml:space="preserve">Inhalt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oahlfa-index"/>
    <w:p>
      <w:pPr>
        <w:pStyle w:val="berschrift1"/>
      </w:pPr>
      <w:r>
        <w:t xml:space="preserve">MOAHLFA-Index</w:t>
      </w:r>
    </w:p>
    <w:p>
      <w:pPr>
        <w:pStyle w:val="TableCaption"/>
      </w:pPr>
      <w:r>
        <w:t xml:space="preserve">MOAHLFA-Index, Lokalisation: Hand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OAHLFA-Index, Lokalisation: Hand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rk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Positiv [95%-KI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,2 [44,3-46,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cupational dermati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,4 [51,5-53,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op. Dermati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8 [22,0-23,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d Dermati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[100,0-100,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 dermati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[0,0-NA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e dermati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[0,0-NA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&gt;= 4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,9 [60,0-61,8]</w:t>
            </w:r>
          </w:p>
        </w:tc>
      </w:tr>
    </w:tbl>
    <w:p>
      <w:r>
        <w:br w:type="page"/>
      </w:r>
    </w:p>
    <w:bookmarkEnd w:id="20"/>
    <w:bookmarkStart w:id="21" w:name="kontaktstoffe"/>
    <w:p>
      <w:pPr>
        <w:pStyle w:val="berschrift1"/>
      </w:pPr>
      <w:r>
        <w:t xml:space="preserve">Kontaktstoffe</w:t>
      </w:r>
    </w:p>
    <w:p>
      <w:pPr>
        <w:pStyle w:val="TableCaption"/>
      </w:pPr>
      <w:r>
        <w:t xml:space="preserve">Kontaktstoffe, Lokalisation: Hand, N=11797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Kontaktstoffe, Lokalisation: Hand, N=11797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Bezeichnu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Positiv [95%-KI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metics, creams (leave on product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,4 [32,6-34,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ves (various material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,8 [19,1-20,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infecta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4 [14,7-16,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ber (othe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,9 [12,3-13,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tting fluids (water bas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2 [9,6-10,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ugs, exter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 [6,0-6,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ir cosme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8 [5,4-6,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ap, shampoo (rinse off product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7 [5,3-6,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4 [5,0-5,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al (worked with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2 [4,8-5,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aning agents (e.g., detergent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 [4,8-5,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mate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9 [4,6-5,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s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6 [3,3-4,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ints, laqu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4 [3,1-3,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chemic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9 [2,6-3,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ume, deodor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9 [2,6-3,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ther (othe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8 [2,5-3,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, tex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8 [2,5-3,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at oils, grea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 [2,2-2,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al other (e.g., coi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4 [2,1-2,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ts (not foo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4 [2,1-2,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classifi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 [1,9-2,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od (additive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[1,8-2,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es, boo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 [1,4-1,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 mate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 [1,1-1,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 [1,1-1,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il cosmetics, artificial nai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 [1,0-1,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cides, preservativ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 [0,9-1,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tal prothe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 [0,9-1,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tal filling (e.g. amalga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[0,8-1,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o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[0,8-1,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al jewelle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 [0,7-1,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8 [0,6-1,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ugs, inter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8 [0,6-1,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ols (metal, wood, pla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7 [0,6-0,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ll paint, freshly painted roo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7 [0,6-0,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l material (e.g., sutures, ge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6 [0,4-0,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 du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5 [0,4-0,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4 [0,3-0,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oratory chemic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3 [0,2-0,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al impla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3 [0,2-0,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wellery, non-me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3 [0,2-0,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ticides, herbicides, etc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 [0,1-0,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bric soften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 [0,1-0,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shes (shoe, furniture, car, et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 [0,1-0,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hlende oder fehlerhafte Anga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 [0,1-0,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ile furniture, carpets (new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 [0,1-0,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asses, contact lens, hearing a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 [0,0-0,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oor sc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 [0,0-0,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sical instrum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 [0,0-0,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textile furniture (new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 [0,0-0,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ly build hou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[0,0-0,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[0,0-0,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apons, pyrotechnic artic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[0,0-0,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t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[0,0-0,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ttoo, Permanent Make-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[0,0-0,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r g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[0,0-0,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ttoo, laser remov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[0,0-0,0]</w:t>
            </w:r>
          </w:p>
        </w:tc>
      </w:tr>
    </w:tbl>
    <w:p>
      <w:r>
        <w:br w:type="page"/>
      </w:r>
    </w:p>
    <w:bookmarkEnd w:id="21"/>
    <w:bookmarkStart w:id="22" w:name="hauptdiagnose"/>
    <w:p>
      <w:pPr>
        <w:pStyle w:val="berschrift1"/>
      </w:pPr>
      <w:r>
        <w:t xml:space="preserve">Hauptdiagnose</w:t>
      </w:r>
    </w:p>
    <w:p>
      <w:pPr>
        <w:pStyle w:val="TableCaption"/>
      </w:pPr>
      <w:r>
        <w:t xml:space="preserve">Hauptdiagnose, Lokalisation: Hand, N=11797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Hauptdiagnose, Lokalisation: Hand, N=11797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Bezeichnu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Positiv [95%-KI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ergic contact dermati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[100,0-100,0]</w:t>
            </w:r>
          </w:p>
        </w:tc>
      </w:tr>
    </w:tbl>
    <w:p>
      <w:r>
        <w:br w:type="page"/>
      </w:r>
    </w:p>
    <w:bookmarkEnd w:id="22"/>
    <w:bookmarkStart w:id="23" w:name="bestehen-zusätzliche-kofaktoren"/>
    <w:p>
      <w:pPr>
        <w:pStyle w:val="berschrift1"/>
      </w:pPr>
      <w:r>
        <w:t xml:space="preserve">Bestehen zusätzliche Kofaktoren?</w:t>
      </w:r>
    </w:p>
    <w:p>
      <w:pPr>
        <w:pStyle w:val="TableCaption"/>
      </w:pPr>
      <w:r>
        <w:t xml:space="preserve">Kofaktoren, Lokalisation: Hand, N=11797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Kofaktoren, Lokalisation: Hand, N=11797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nga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Positiv [95%-KI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,2 [41,3-43,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,5 [36,6-38,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bekan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,3 [16,6-18,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abe feh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 [2,7-3,4]</w:t>
            </w:r>
          </w:p>
        </w:tc>
      </w:tr>
    </w:tbl>
    <w:p>
      <w:r>
        <w:br w:type="page"/>
      </w:r>
    </w:p>
    <w:bookmarkEnd w:id="23"/>
    <w:bookmarkStart w:id="24" w:name="zusätzlich-bestehende-kofaktoren"/>
    <w:p>
      <w:pPr>
        <w:pStyle w:val="berschrift1"/>
      </w:pPr>
      <w:r>
        <w:t xml:space="preserve">Zusätzlich bestehende Kofaktoren</w:t>
      </w:r>
    </w:p>
    <w:p>
      <w:pPr>
        <w:pStyle w:val="TableCaption"/>
      </w:pPr>
      <w:r>
        <w:t xml:space="preserve">Zusätzlich bestehende Kofaktoren, Lokalisation: Hand, N=4980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Zusätzlich bestehende Kofaktoren, Lokalisation: Hand, N=4980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Bezeichnu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Positiv [95%-KI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clusive environment (gloves, boot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,1 [36,7-39,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t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,9 [28,6-31,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. Irritation (e.g. solvent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7 [6,0-7,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chanical str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9 [5,2-6,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, not classifi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2 [4,6-5,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 [3,2-4,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hlende oder fehlerhafte Anga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[2,5-3,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9 [2,5-3,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y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 [1,7-2,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 [1,4-2,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tion, 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4 [0,3-0,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venous insuffici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3 [0,1-0,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-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 [0,0-0,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reen 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[0,0-0,1]</w:t>
            </w:r>
          </w:p>
        </w:tc>
      </w:tr>
    </w:tbl>
    <w:p>
      <w:r>
        <w:br w:type="page"/>
      </w:r>
    </w:p>
    <w:bookmarkEnd w:id="24"/>
    <w:bookmarkStart w:id="25" w:name="epikutantestung-standardreihe-hand"/>
    <w:p>
      <w:pPr>
        <w:pStyle w:val="berschrift1"/>
      </w:pPr>
      <w:r>
        <w:t xml:space="preserve">Epikutantestung Standardreihe (Hand)</w:t>
      </w:r>
    </w:p>
    <w:p>
      <w:pPr>
        <w:pStyle w:val="TableCaption"/>
      </w:pPr>
      <w:r>
        <w:t xml:space="preserve">Epikutantestung Standardreihe, Lokalisation: Ha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Epikutantestung Standardreihe, Lokalisation: Hand."/>
      </w:tblPr>
      <w:tblGrid>
        <w:gridCol w:w="4866"/>
        <w:gridCol w:w="572"/>
        <w:gridCol w:w="667"/>
        <w:gridCol w:w="181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Bezeichnu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onz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Positiv [95%-KI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ckel (II)-sulfate hexahyd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,2 [18,5-20,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grance m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 [9,4-10,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alt (II)-chloride, 6*H2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9 [9,3-10,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yl isothiazoli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2 [8,6-9,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sam of Peru (Myroxylon pereira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0 [8,4-9,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iuram m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8 [8,3-9,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assium dichro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3 [7,8-8,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ylchloroisothiazolinone (MCI/M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7 [7,2-8,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yldibromo glutaronitrile (dibromdicyanobutan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7 [6,9-8,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GRANCE MIX 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3 [6,8-7,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phony (Rosi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2 [6,7-7,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Hydroxyethyl methacrylae (HEM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 [5,7-7,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2-Benzisothiazolin-3-one, sodium s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3 [5,5-7,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ositae m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 [3,7-6,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Phenylene diamine (PPD) (CI 7606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0 [3,8-6,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8 [4,4-5,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oxy res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2 [3,8-4,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yldibromo glutaronitrile (dibromdicyanobutan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0 [3,5-4,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LANG YLANG 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6 [3,2-4,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ositae M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6 [3,0-4,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CC (LYRAL (TM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3 [3,0-3,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ositae Mix 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9 [2,6-3,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olin (wool fat) alcoho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9 [2,6-3,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dehy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 [2,4-3,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inc diethyldithiocarbamate (ZDE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4 [2,1-2,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ptobenzothiazo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 [1,8-2,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odopropynylbutyl carbamate (IPB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 [1,7-2,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SMINE ABSOLU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 [1,6-2,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l of turpent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 [1,6-2,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-Isopropyl-N’-phenyl-p-phenylene diamine (IPP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 [1,5-2,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ptobenzothiazo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 [1,0-2,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erse blue mix 124/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 [0,9-3,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osite mix (NA25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 [0,0-8,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pto mix (CBS, MBTS, MO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 [1,4-1,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pto mix (MBT,CBS,MBTS,MO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 [0,7-3,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OP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 [1,3-1,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DALWOOD 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 [1,3-1,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ben m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 [1,1-1,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bitan sesquioleate (SSQ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 [0,9-1,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SMINE ABSOLU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 [0,4-2,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tostearyl alcoh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 [0,8-1,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fexama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 [0,7-1,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LANG YLANG 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 [0,4-2,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tert.-Butylphenol formaldehyde resin (PTBF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 [0,7-1,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dium lauryl sulfate (SLS) = SID 1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7 [0,6-0,9]</w:t>
            </w:r>
          </w:p>
        </w:tc>
      </w:tr>
    </w:tbl>
    <w:bookmarkEnd w:id="25"/>
    <w:sectPr w:rsidR="00B849D3" w:rsidRPr="001C75B6">
      <w:headerReference r:id="rId9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89BD6" w14:textId="1CAAF65E" w:rsidR="002A73B6" w:rsidRDefault="002A73B6" w:rsidP="002A73B6">
    <w:pPr>
      <w:pStyle w:val="Kopfzeile"/>
      <w:jc w:val="center"/>
    </w:pPr>
    <w:r>
      <w:rPr>
        <w:noProof/>
      </w:rPr>
      <w:drawing>
        <wp:inline distT="0" distB="0" distL="0" distR="0" wp14:anchorId="65BA3DE0" wp14:editId="4D2FC358">
          <wp:extent cx="1392939" cy="441961"/>
          <wp:effectExtent l="0" t="0" r="0" b="0"/>
          <wp:docPr id="1" name="Grafik 1" descr="Ein Bild, das Screenshot, Schrift, Grafiken, Electric Blue (Farbe)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 descr="Ein Bild, das Screenshot, Schrift, Grafiken, Electric Blue (Farbe)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2939" cy="4419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8397B86" w14:textId="77777777" w:rsidR="002A73B6" w:rsidRDefault="002A73B6">
    <w:pPr>
      <w:pStyle w:val="Kopfzeil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1B80493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367024321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849D3"/>
    <w:rsid w:val="0015439A"/>
    <w:rsid w:val="001C75B6"/>
    <w:rsid w:val="002A73B6"/>
    <w:rsid w:val="004A4970"/>
    <w:rsid w:val="005C1644"/>
    <w:rsid w:val="006D4E6B"/>
    <w:rsid w:val="00B849D3"/>
    <w:rsid w:val="00CB690C"/>
    <w:rsid w:val="00ED1CC3"/>
    <w:rsid w:val="00F15CCD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</w:style>
  <w:style w:styleId="berschrift1" w:type="paragraph">
    <w:name w:val="heading 1"/>
    <w:basedOn w:val="Standard"/>
    <w:next w:val="Textkrper"/>
    <w:link w:val="berschrift1Zchn"/>
    <w:uiPriority w:val="9"/>
    <w:qFormat/>
    <w:rsid w:val="00CB690C"/>
    <w:pPr>
      <w:keepNext/>
      <w:keepLines/>
      <w:spacing w:after="80" w:before="360"/>
      <w:outlineLvl w:val="0"/>
    </w:pPr>
    <w:rPr>
      <w:rFonts w:ascii="Gill Sans MT" w:cstheme="majorBidi" w:eastAsiaTheme="majorEastAsia" w:hAnsi="Gill Sans MT"/>
      <w:color w:themeColor="text2" w:themeTint="BF" w:val="215E99"/>
      <w:sz w:val="40"/>
      <w:szCs w:val="40"/>
    </w:rPr>
  </w:style>
  <w:style w:styleId="berschrift2" w:type="paragraph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berschrift3" w:type="paragraph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berschrift4" w:type="paragraph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berschrift5" w:type="paragraph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berschrift6" w:type="paragraph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berschrift7" w:type="paragraph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berschrift8" w:type="paragraph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berschrift9" w:type="paragraph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qFormat/>
    <w:rsid w:val="001C75B6"/>
    <w:pPr>
      <w:spacing w:after="180" w:before="180"/>
    </w:pPr>
    <w:rPr>
      <w:rFonts w:ascii="Gill Sans MT" w:hAnsi="Gill Sans MT"/>
      <w:sz w:val="22"/>
    </w:r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pPr>
      <w:spacing w:after="36" w:before="36"/>
    </w:pPr>
  </w:style>
  <w:style w:styleId="Titel" w:type="paragraph">
    <w:name w:val="Title"/>
    <w:basedOn w:val="Standard"/>
    <w:next w:val="Textkrper"/>
    <w:link w:val="TitelZchn"/>
    <w:uiPriority w:val="10"/>
    <w:qFormat/>
    <w:rsid w:val="001C75B6"/>
    <w:pPr>
      <w:spacing w:after="80"/>
      <w:contextualSpacing/>
      <w:jc w:val="center"/>
    </w:pPr>
    <w:rPr>
      <w:rFonts w:ascii="Gill Sans MT" w:cstheme="majorBidi" w:eastAsiaTheme="majorEastAsia" w:hAnsi="Gill Sans MT"/>
      <w:sz w:val="48"/>
      <w:szCs w:val="56"/>
    </w:rPr>
  </w:style>
  <w:style w:customStyle="1" w:styleId="TitelZchn" w:type="character">
    <w:name w:val="Titel Zchn"/>
    <w:basedOn w:val="Absatz-Standardschriftart"/>
    <w:link w:val="Titel"/>
    <w:uiPriority w:val="10"/>
    <w:rsid w:val="001C75B6"/>
    <w:rPr>
      <w:rFonts w:ascii="Gill Sans MT" w:cstheme="majorBidi" w:eastAsiaTheme="majorEastAsia" w:hAnsi="Gill Sans MT"/>
      <w:sz w:val="48"/>
      <w:szCs w:val="56"/>
    </w:rPr>
  </w:style>
  <w:style w:styleId="Untertitel" w:type="paragraph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styleId="Datum" w:type="paragraph">
    <w:name w:val="Date"/>
    <w:basedOn w:val="Titel"/>
    <w:next w:val="Textkrper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Standard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Standard"/>
    <w:next w:val="Textkrper"/>
    <w:qFormat/>
    <w:pPr>
      <w:keepNext/>
      <w:keepLines/>
      <w:spacing w:after="300" w:before="100"/>
    </w:pPr>
    <w:rPr>
      <w:sz w:val="20"/>
      <w:szCs w:val="20"/>
    </w:rPr>
  </w:style>
  <w:style w:styleId="Literaturverzeichnis" w:type="paragraph">
    <w:name w:val="Bibliography"/>
    <w:basedOn w:val="Standard"/>
    <w:qFormat/>
  </w:style>
  <w:style w:customStyle="1" w:styleId="berschrift1Zchn" w:type="character">
    <w:name w:val="Überschrift 1 Zchn"/>
    <w:basedOn w:val="Absatz-Standardschriftart"/>
    <w:link w:val="berschrift1"/>
    <w:uiPriority w:val="9"/>
    <w:rsid w:val="00CB690C"/>
    <w:rPr>
      <w:rFonts w:ascii="Gill Sans MT" w:cstheme="majorBidi" w:eastAsiaTheme="majorEastAsia" w:hAnsi="Gill Sans MT"/>
      <w:color w:themeColor="text2" w:themeTint="BF" w:val="215E99"/>
      <w:sz w:val="40"/>
      <w:szCs w:val="40"/>
    </w:rPr>
  </w:style>
  <w:style w:customStyle="1" w:styleId="berschrift2Zchn" w:type="character">
    <w:name w:val="Überschrift 2 Zchn"/>
    <w:basedOn w:val="Absatz-Standardschriftart"/>
    <w:link w:val="berschrift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berschrift3Zchn" w:type="character">
    <w:name w:val="Überschrift 3 Zchn"/>
    <w:basedOn w:val="Absatz-Standardschriftart"/>
    <w:link w:val="berschrift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berschrift4Zchn" w:type="character">
    <w:name w:val="Überschrift 4 Zchn"/>
    <w:basedOn w:val="Absatz-Standardschriftart"/>
    <w:link w:val="berschrift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berschrift5Zchn" w:type="character">
    <w:name w:val="Überschrift 5 Zchn"/>
    <w:basedOn w:val="Absatz-Standardschriftart"/>
    <w:link w:val="berschrift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berschrift6Zchn" w:type="character">
    <w:name w:val="Überschrift 6 Zchn"/>
    <w:basedOn w:val="Absatz-Standardschriftart"/>
    <w:link w:val="berschrift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berschrift7Zchn" w:type="character">
    <w:name w:val="Überschrift 7 Zchn"/>
    <w:basedOn w:val="Absatz-Standardschriftart"/>
    <w:link w:val="berschrift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berschrift8Zchn" w:type="character">
    <w:name w:val="Überschrift 8 Zchn"/>
    <w:basedOn w:val="Absatz-Standardschriftart"/>
    <w:link w:val="berschrift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berschrift9Zchn" w:type="character">
    <w:name w:val="Überschrift 9 Zchn"/>
    <w:basedOn w:val="Absatz-Standardschriftart"/>
    <w:link w:val="berschrift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  <w:ind w:left="480" w:right="480"/>
    </w:pPr>
  </w:style>
  <w:style w:styleId="Funotentext" w:type="paragraph">
    <w:name w:val="footnote text"/>
    <w:basedOn w:val="Standard"/>
    <w:uiPriority w:val="9"/>
    <w:unhideWhenUsed/>
    <w:qFormat/>
  </w:style>
  <w:style w:customStyle="1" w:styleId="FootnoteBlockText" w:type="paragraph">
    <w:name w:val="Footnote Block Text"/>
    <w:basedOn w:val="Funotentext"/>
    <w:next w:val="Funoten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pPr>
      <w:keepNext/>
    </w:pPr>
  </w:style>
  <w:style w:customStyle="1" w:styleId="ImageCaption" w:type="paragraph">
    <w:name w:val="Image Caption"/>
    <w:basedOn w:val="Beschriftung"/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rPr>
      <w:rFonts w:ascii="Consolas" w:hAnsi="Consolas"/>
      <w:sz w:val="22"/>
    </w:rPr>
  </w:style>
  <w:style w:customStyle="1" w:styleId="SectionNumber" w:type="character">
    <w:name w:val="Section Number"/>
    <w:basedOn w:val="BeschriftungZchn"/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156082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F15CCD"/>
    <w:pPr>
      <w:spacing w:before="240" w:line="259" w:lineRule="auto"/>
      <w:outlineLvl w:val="9"/>
    </w:pPr>
    <w:rPr>
      <w:color w:themeColor="accent1" w:themeShade="BF" w:val="0F4761"/>
    </w:rPr>
  </w:style>
  <w:style w:styleId="Kopfzeile" w:type="paragraph">
    <w:name w:val="header"/>
    <w:basedOn w:val="Standard"/>
    <w:link w:val="KopfzeileZchn"/>
    <w:uiPriority w:val="99"/>
    <w:rsid w:val="002A73B6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2A73B6"/>
  </w:style>
  <w:style w:styleId="Fuzeile" w:type="paragraph">
    <w:name w:val="footer"/>
    <w:basedOn w:val="Standard"/>
    <w:link w:val="FuzeileZchn"/>
    <w:rsid w:val="002A73B6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2A73B6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5</Characters>
  <Application>Microsoft Office Word</Application>
  <DocSecurity>0</DocSecurity>
  <Lines>3</Lines>
  <Paragraphs>1</Paragraphs>
  <ScaleCrop>false</ScaleCrop>
  <Company>IVDK Institut Universität Göttingen</Company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ct sensitization in patients with allergic hand eczema: Patterns of sensitization and suspected allergen sources by eczema location: an analysis of patch test data of the Information Network of Departments of Dermatology (IVDK), 2005-2024</dc:title>
  <dc:creator/>
  <dc:language>de</dc:language>
  <cp:keywords/>
  <dcterms:created xsi:type="dcterms:W3CDTF">2025-10-16T14:18:11Z</dcterms:created>
  <dcterms:modified xsi:type="dcterms:W3CDTF">2025-10-16T14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Localisation: Hand</vt:lpwstr>
  </property>
  <property fmtid="{D5CDD505-2E9C-101B-9397-08002B2CF9AE}" pid="11" name="toc-title">
    <vt:lpwstr>Inhalt</vt:lpwstr>
  </property>
</Properties>
</file>